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151474" w14:textId="5BAF19CD" w:rsidR="00F5653B" w:rsidRPr="00323EB3" w:rsidRDefault="00BD2512" w:rsidP="00375D03">
      <w:pPr>
        <w:pStyle w:val="Heading1"/>
        <w:snapToGrid w:val="0"/>
        <w:spacing w:before="0" w:after="0" w:line="240" w:lineRule="auto"/>
        <w:jc w:val="center"/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</w:pPr>
      <w:r w:rsidRPr="00323EB3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 xml:space="preserve"> </w:t>
      </w:r>
      <w:r w:rsidR="00F5653B" w:rsidRPr="00323EB3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“3-minute Concept” Animated Video Clips Series:</w:t>
      </w:r>
    </w:p>
    <w:p w14:paraId="02BE8F7E" w14:textId="33797EB2" w:rsidR="00F5653B" w:rsidRPr="00323EB3" w:rsidRDefault="00F5653B" w:rsidP="00375D03">
      <w:pPr>
        <w:pStyle w:val="Heading1"/>
        <w:snapToGrid w:val="0"/>
        <w:spacing w:before="0" w:after="0" w:line="240" w:lineRule="auto"/>
        <w:jc w:val="center"/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</w:pPr>
      <w:r w:rsidRPr="00323EB3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“</w:t>
      </w:r>
      <w:r w:rsidR="000357B8" w:rsidRPr="00323EB3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Bullying</w:t>
      </w:r>
      <w:r w:rsidRPr="00323EB3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”</w:t>
      </w:r>
    </w:p>
    <w:p w14:paraId="63939715" w14:textId="77777777" w:rsidR="00F5653B" w:rsidRPr="00323EB3" w:rsidRDefault="00F5653B" w:rsidP="00375D03">
      <w:pPr>
        <w:pStyle w:val="Heading1"/>
        <w:snapToGrid w:val="0"/>
        <w:spacing w:before="0" w:after="0" w:line="240" w:lineRule="auto"/>
        <w:jc w:val="center"/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</w:pPr>
      <w:r w:rsidRPr="00323EB3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Worksheet</w:t>
      </w:r>
    </w:p>
    <w:p w14:paraId="2E73403C" w14:textId="1FD9982C" w:rsidR="003C252F" w:rsidRPr="00323EB3" w:rsidRDefault="003C252F" w:rsidP="00E65470">
      <w:pPr>
        <w:snapToGrid w:val="0"/>
        <w:rPr>
          <w:rFonts w:ascii="Times New Roman" w:eastAsia="微軟正黑體" w:hAnsi="Times New Roman" w:cs="Times New Roman"/>
          <w:sz w:val="28"/>
          <w:szCs w:val="28"/>
        </w:rPr>
      </w:pPr>
    </w:p>
    <w:p w14:paraId="262C57AC" w14:textId="2D3B0172" w:rsidR="00F5653B" w:rsidRPr="00323EB3" w:rsidRDefault="00F5653B" w:rsidP="002A2803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bookmarkStart w:id="0" w:name="_Hlk43310511"/>
      <w:r w:rsidRPr="00323EB3">
        <w:rPr>
          <w:rFonts w:ascii="Times New Roman" w:eastAsia="微軟正黑體" w:hAnsi="Times New Roman" w:cs="Times New Roman"/>
          <w:b/>
          <w:sz w:val="28"/>
          <w:szCs w:val="28"/>
        </w:rPr>
        <w:t>A.</w:t>
      </w:r>
      <w:r w:rsidRPr="00323EB3">
        <w:rPr>
          <w:rFonts w:ascii="Times New Roman" w:eastAsia="微軟正黑體" w:hAnsi="Times New Roman" w:cs="Times New Roman"/>
          <w:b/>
          <w:sz w:val="28"/>
          <w:szCs w:val="28"/>
        </w:rPr>
        <w:tab/>
      </w:r>
      <w:r w:rsidR="000357B8" w:rsidRPr="00323EB3">
        <w:rPr>
          <w:rFonts w:ascii="Times New Roman" w:eastAsia="微軟正黑體" w:hAnsi="Times New Roman" w:cs="Times New Roman"/>
          <w:b/>
          <w:sz w:val="28"/>
          <w:szCs w:val="28"/>
        </w:rPr>
        <w:t xml:space="preserve">Multiple </w:t>
      </w:r>
      <w:r w:rsidR="002E6289">
        <w:rPr>
          <w:rFonts w:ascii="Times New Roman" w:eastAsia="微軟正黑體" w:hAnsi="Times New Roman" w:cs="Times New Roman"/>
          <w:b/>
          <w:sz w:val="28"/>
          <w:szCs w:val="28"/>
        </w:rPr>
        <w:t>C</w:t>
      </w:r>
      <w:r w:rsidR="000357B8" w:rsidRPr="00323EB3">
        <w:rPr>
          <w:rFonts w:ascii="Times New Roman" w:eastAsia="微軟正黑體" w:hAnsi="Times New Roman" w:cs="Times New Roman"/>
          <w:b/>
          <w:sz w:val="28"/>
          <w:szCs w:val="28"/>
        </w:rPr>
        <w:t>hoice</w:t>
      </w:r>
      <w:r w:rsidRPr="00323EB3">
        <w:rPr>
          <w:rFonts w:ascii="Times New Roman" w:eastAsia="微軟正黑體" w:hAnsi="Times New Roman" w:cs="Times New Roman"/>
          <w:b/>
          <w:sz w:val="28"/>
          <w:szCs w:val="28"/>
        </w:rPr>
        <w:t xml:space="preserve"> </w:t>
      </w:r>
      <w:r w:rsidR="002E6289">
        <w:rPr>
          <w:rFonts w:ascii="Times New Roman" w:eastAsia="微軟正黑體" w:hAnsi="Times New Roman" w:cs="Times New Roman"/>
          <w:b/>
          <w:sz w:val="28"/>
          <w:szCs w:val="28"/>
        </w:rPr>
        <w:t>Q</w:t>
      </w:r>
      <w:r w:rsidRPr="00323EB3">
        <w:rPr>
          <w:rFonts w:ascii="Times New Roman" w:eastAsia="微軟正黑體" w:hAnsi="Times New Roman" w:cs="Times New Roman"/>
          <w:b/>
          <w:sz w:val="28"/>
          <w:szCs w:val="28"/>
        </w:rPr>
        <w:t>uestions</w:t>
      </w:r>
    </w:p>
    <w:p w14:paraId="31180773" w14:textId="7282F2BF" w:rsidR="00D77EFA" w:rsidRPr="00323EB3" w:rsidRDefault="000357B8" w:rsidP="002A2803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323EB3">
        <w:rPr>
          <w:rFonts w:ascii="Times New Roman" w:eastAsia="微軟正黑體" w:hAnsi="Times New Roman" w:cs="Times New Roman"/>
          <w:b/>
          <w:sz w:val="28"/>
          <w:szCs w:val="28"/>
        </w:rPr>
        <w:t>C</w:t>
      </w:r>
      <w:r w:rsidR="00B2298A">
        <w:rPr>
          <w:rFonts w:ascii="Times New Roman" w:eastAsia="微軟正黑體" w:hAnsi="Times New Roman" w:cs="Times New Roman"/>
          <w:b/>
          <w:sz w:val="28"/>
          <w:szCs w:val="28"/>
        </w:rPr>
        <w:t>ircle</w:t>
      </w:r>
      <w:r w:rsidRPr="00323EB3">
        <w:rPr>
          <w:rFonts w:ascii="Times New Roman" w:eastAsia="微軟正黑體" w:hAnsi="Times New Roman" w:cs="Times New Roman"/>
          <w:b/>
          <w:sz w:val="28"/>
          <w:szCs w:val="28"/>
        </w:rPr>
        <w:t xml:space="preserve"> </w:t>
      </w:r>
      <w:r w:rsidR="00D77EFA" w:rsidRPr="00323EB3">
        <w:rPr>
          <w:rFonts w:ascii="Times New Roman" w:eastAsia="微軟正黑體" w:hAnsi="Times New Roman" w:cs="Times New Roman"/>
          <w:b/>
          <w:sz w:val="28"/>
          <w:szCs w:val="28"/>
        </w:rPr>
        <w:t>the correct answers.</w:t>
      </w:r>
    </w:p>
    <w:p w14:paraId="03F6B42D" w14:textId="609FB2D3" w:rsidR="000357B8" w:rsidRPr="00323EB3" w:rsidRDefault="000357B8" w:rsidP="002A2803">
      <w:pPr>
        <w:pStyle w:val="ListParagraph"/>
        <w:numPr>
          <w:ilvl w:val="0"/>
          <w:numId w:val="9"/>
        </w:numPr>
        <w:snapToGrid w:val="0"/>
        <w:spacing w:after="160" w:line="276" w:lineRule="auto"/>
        <w:ind w:leftChars="0" w:left="426" w:hanging="426"/>
        <w:rPr>
          <w:rFonts w:ascii="Times New Roman" w:hAnsi="Times New Roman" w:cs="Times New Roman"/>
          <w:sz w:val="28"/>
          <w:szCs w:val="28"/>
          <w:lang w:val="en-GB" w:eastAsia="zh-HK"/>
        </w:rPr>
      </w:pPr>
      <w:r w:rsidRPr="00323EB3">
        <w:rPr>
          <w:rFonts w:ascii="Times New Roman" w:hAnsi="Times New Roman" w:cs="Times New Roman"/>
          <w:sz w:val="28"/>
          <w:szCs w:val="28"/>
          <w:lang w:val="en-GB" w:eastAsia="zh-HK"/>
        </w:rPr>
        <w:t>Which of the following behaviours can be regarded as bullying?</w:t>
      </w:r>
    </w:p>
    <w:p w14:paraId="29E08DEC" w14:textId="255AB5E9" w:rsidR="000357B8" w:rsidRPr="003D2257" w:rsidRDefault="000357B8" w:rsidP="003D2257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3D2257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call others an unkind name</w:t>
      </w:r>
    </w:p>
    <w:p w14:paraId="26B16629" w14:textId="33C3BFF5" w:rsidR="000357B8" w:rsidRPr="00323EB3" w:rsidRDefault="000357B8" w:rsidP="003D2257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323EB3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mock or insult others because of his/her physical characteristics</w:t>
      </w:r>
    </w:p>
    <w:p w14:paraId="7EA8FB0C" w14:textId="3D3ABCF0" w:rsidR="000357B8" w:rsidRDefault="000357B8" w:rsidP="003D2257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323EB3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isolate others on purpose</w:t>
      </w:r>
    </w:p>
    <w:p w14:paraId="116F16A9" w14:textId="52BF344C" w:rsidR="00231D22" w:rsidRPr="00043D4A" w:rsidRDefault="00B9216D" w:rsidP="003D2257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BA5221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shove</w:t>
      </w:r>
      <w:r w:rsidR="00231D22" w:rsidRPr="00043D4A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 xml:space="preserve"> others on purpose</w:t>
      </w:r>
    </w:p>
    <w:p w14:paraId="55DE87EA" w14:textId="77777777" w:rsidR="008559D2" w:rsidRPr="00043D4A" w:rsidRDefault="008559D2" w:rsidP="000357B8">
      <w:pPr>
        <w:snapToGrid w:val="0"/>
        <w:spacing w:line="276" w:lineRule="auto"/>
        <w:ind w:left="360"/>
        <w:rPr>
          <w:rFonts w:ascii="Times New Roman" w:eastAsia="微軟正黑體" w:hAnsi="Times New Roman" w:cs="Times New Roman"/>
          <w:sz w:val="28"/>
          <w:szCs w:val="28"/>
          <w:lang w:val="en-GB"/>
        </w:rPr>
      </w:pPr>
    </w:p>
    <w:p w14:paraId="33B3F87E" w14:textId="11AA85DF" w:rsidR="000357B8" w:rsidRPr="00043D4A" w:rsidRDefault="000357B8" w:rsidP="000357B8">
      <w:pPr>
        <w:snapToGrid w:val="0"/>
        <w:spacing w:line="276" w:lineRule="auto"/>
        <w:ind w:left="360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043D4A">
        <w:rPr>
          <w:rFonts w:ascii="Times New Roman" w:eastAsia="微軟正黑體" w:hAnsi="Times New Roman" w:cs="Times New Roman"/>
          <w:sz w:val="28"/>
          <w:szCs w:val="28"/>
          <w:lang w:val="en-GB"/>
        </w:rPr>
        <w:t>A.</w:t>
      </w:r>
      <w:r w:rsidRPr="00043D4A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 xml:space="preserve"> </w:t>
      </w:r>
      <w:r w:rsidRPr="00043D4A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ab/>
        <w:t>ii</w:t>
      </w:r>
    </w:p>
    <w:p w14:paraId="1A50BA70" w14:textId="77777777" w:rsidR="000357B8" w:rsidRPr="00043D4A" w:rsidRDefault="000357B8" w:rsidP="000357B8">
      <w:pPr>
        <w:snapToGrid w:val="0"/>
        <w:spacing w:line="276" w:lineRule="auto"/>
        <w:ind w:left="360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043D4A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 xml:space="preserve">B. </w:t>
      </w:r>
      <w:r w:rsidRPr="00043D4A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ab/>
        <w:t>i, ii</w:t>
      </w:r>
    </w:p>
    <w:p w14:paraId="260D2B2A" w14:textId="77777777" w:rsidR="000357B8" w:rsidRPr="00043D4A" w:rsidRDefault="000357B8" w:rsidP="000357B8">
      <w:pPr>
        <w:snapToGrid w:val="0"/>
        <w:spacing w:line="276" w:lineRule="auto"/>
        <w:ind w:left="360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043D4A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 xml:space="preserve">C. </w:t>
      </w:r>
      <w:r w:rsidRPr="00043D4A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ab/>
        <w:t>i, iii</w:t>
      </w:r>
    </w:p>
    <w:p w14:paraId="699C3D17" w14:textId="12009842" w:rsidR="000357B8" w:rsidRDefault="000357B8" w:rsidP="000357B8">
      <w:pPr>
        <w:snapToGrid w:val="0"/>
        <w:spacing w:line="276" w:lineRule="auto"/>
        <w:ind w:left="360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043D4A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 xml:space="preserve">D. </w:t>
      </w:r>
      <w:r w:rsidRPr="00043D4A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ab/>
        <w:t>i, ii, iii</w:t>
      </w:r>
      <w:r w:rsidR="00231D22" w:rsidRPr="00043D4A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, iv</w:t>
      </w:r>
    </w:p>
    <w:p w14:paraId="3403A4AE" w14:textId="0AD17464" w:rsidR="000357B8" w:rsidRPr="00323EB3" w:rsidRDefault="000357B8" w:rsidP="000357B8">
      <w:pPr>
        <w:snapToGrid w:val="0"/>
        <w:spacing w:line="276" w:lineRule="auto"/>
        <w:ind w:left="360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</w:p>
    <w:p w14:paraId="6AFC962B" w14:textId="349A5450" w:rsidR="000357B8" w:rsidRDefault="000357B8" w:rsidP="000357B8">
      <w:pPr>
        <w:pStyle w:val="ListParagraph"/>
        <w:numPr>
          <w:ilvl w:val="0"/>
          <w:numId w:val="9"/>
        </w:numPr>
        <w:snapToGrid w:val="0"/>
        <w:spacing w:line="276" w:lineRule="auto"/>
        <w:ind w:leftChars="0" w:left="426" w:hanging="426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323EB3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Which of the following are elements involved in bullying?</w:t>
      </w:r>
    </w:p>
    <w:p w14:paraId="1FA14C38" w14:textId="77777777" w:rsidR="008559D2" w:rsidRPr="00323EB3" w:rsidRDefault="008559D2" w:rsidP="008559D2">
      <w:pPr>
        <w:pStyle w:val="ListParagraph"/>
        <w:snapToGrid w:val="0"/>
        <w:spacing w:line="276" w:lineRule="auto"/>
        <w:ind w:leftChars="0" w:left="426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</w:p>
    <w:p w14:paraId="7719F028" w14:textId="5F229780" w:rsidR="000357B8" w:rsidRPr="00323EB3" w:rsidRDefault="000357B8" w:rsidP="003D2257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323EB3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the bully hurts another person on purpose</w:t>
      </w:r>
    </w:p>
    <w:p w14:paraId="391F32C8" w14:textId="4AA990C1" w:rsidR="000357B8" w:rsidRPr="00323EB3" w:rsidRDefault="000357B8" w:rsidP="003D2257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323EB3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the bully is obviously more powerful than the victim</w:t>
      </w:r>
    </w:p>
    <w:p w14:paraId="7CEBED0F" w14:textId="11416D4C" w:rsidR="000357B8" w:rsidRPr="00323EB3" w:rsidRDefault="000357B8" w:rsidP="003D2257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323EB3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the act of bullying is repeated over a period of time</w:t>
      </w:r>
    </w:p>
    <w:p w14:paraId="01F24074" w14:textId="09F5D1F2" w:rsidR="000357B8" w:rsidRDefault="000357B8" w:rsidP="003D2257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323EB3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the act of bullying usually happens at nigh</w:t>
      </w:r>
      <w:r w:rsidR="00DD7B3B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t</w:t>
      </w:r>
      <w:r w:rsidRPr="00323EB3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 xml:space="preserve"> time</w:t>
      </w:r>
    </w:p>
    <w:p w14:paraId="3683DCF9" w14:textId="77777777" w:rsidR="008559D2" w:rsidRPr="00323EB3" w:rsidRDefault="008559D2" w:rsidP="008559D2">
      <w:pPr>
        <w:pStyle w:val="ListParagraph"/>
        <w:snapToGrid w:val="0"/>
        <w:spacing w:line="276" w:lineRule="auto"/>
        <w:ind w:leftChars="0" w:left="850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</w:p>
    <w:p w14:paraId="6AF830B9" w14:textId="086E75BB" w:rsidR="00323EB3" w:rsidRPr="00323EB3" w:rsidRDefault="00323EB3" w:rsidP="00323EB3">
      <w:pPr>
        <w:snapToGrid w:val="0"/>
        <w:spacing w:line="276" w:lineRule="auto"/>
        <w:ind w:left="360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323EB3">
        <w:rPr>
          <w:rFonts w:ascii="Times New Roman" w:eastAsia="微軟正黑體" w:hAnsi="Times New Roman" w:cs="Times New Roman"/>
          <w:sz w:val="28"/>
          <w:szCs w:val="28"/>
          <w:lang w:val="en-GB"/>
        </w:rPr>
        <w:t>A.</w:t>
      </w:r>
      <w:r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 xml:space="preserve"> </w:t>
      </w:r>
      <w:r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ab/>
        <w:t>i,ii</w:t>
      </w:r>
    </w:p>
    <w:p w14:paraId="4E722B6F" w14:textId="7A2B034E" w:rsidR="00323EB3" w:rsidRPr="00323EB3" w:rsidRDefault="00323EB3" w:rsidP="00323EB3">
      <w:pPr>
        <w:snapToGrid w:val="0"/>
        <w:spacing w:line="276" w:lineRule="auto"/>
        <w:ind w:left="360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323EB3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 xml:space="preserve">B. </w:t>
      </w:r>
      <w:r w:rsidRPr="00323EB3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ab/>
        <w:t>i</w:t>
      </w:r>
      <w:r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i</w:t>
      </w:r>
      <w:r w:rsidRPr="00323EB3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, ii</w:t>
      </w:r>
      <w:r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i</w:t>
      </w:r>
    </w:p>
    <w:p w14:paraId="0CF90F7A" w14:textId="050061BC" w:rsidR="00323EB3" w:rsidRPr="00323EB3" w:rsidRDefault="00323EB3" w:rsidP="00323EB3">
      <w:pPr>
        <w:snapToGrid w:val="0"/>
        <w:spacing w:line="276" w:lineRule="auto"/>
        <w:ind w:left="360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AA2F05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 xml:space="preserve">C. </w:t>
      </w:r>
      <w:r w:rsidRPr="00AA2F05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ab/>
        <w:t>i, ii, iii</w:t>
      </w:r>
    </w:p>
    <w:p w14:paraId="49D3801B" w14:textId="4FF17CC0" w:rsidR="00323EB3" w:rsidRDefault="00323EB3" w:rsidP="00323EB3">
      <w:pPr>
        <w:snapToGrid w:val="0"/>
        <w:spacing w:line="276" w:lineRule="auto"/>
        <w:ind w:left="360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323EB3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 xml:space="preserve">D. </w:t>
      </w:r>
      <w:r w:rsidRPr="00323EB3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ab/>
        <w:t>i, iii, iv</w:t>
      </w:r>
    </w:p>
    <w:p w14:paraId="711CD6C0" w14:textId="4A0596B3" w:rsidR="000357B8" w:rsidRPr="00323EB3" w:rsidRDefault="000357B8" w:rsidP="00323EB3">
      <w:pPr>
        <w:snapToGrid w:val="0"/>
        <w:spacing w:line="276" w:lineRule="auto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</w:p>
    <w:p w14:paraId="06FF268C" w14:textId="5510F5EC" w:rsidR="000357B8" w:rsidRPr="008559D2" w:rsidRDefault="003D2257" w:rsidP="000357B8">
      <w:pPr>
        <w:pStyle w:val="ListParagraph"/>
        <w:numPr>
          <w:ilvl w:val="0"/>
          <w:numId w:val="9"/>
        </w:numPr>
        <w:snapToGrid w:val="0"/>
        <w:spacing w:line="276" w:lineRule="auto"/>
        <w:ind w:leftChars="0" w:left="426" w:hanging="426"/>
        <w:rPr>
          <w:rFonts w:ascii="Times New Roman" w:eastAsia="微軟正黑體" w:hAnsi="Times New Roman" w:cs="Times New Roman"/>
          <w:sz w:val="28"/>
          <w:szCs w:val="28"/>
          <w:lang w:val="en-GB"/>
        </w:rPr>
      </w:pPr>
      <w:r>
        <w:rPr>
          <w:rFonts w:ascii="Times New Roman" w:eastAsia="MS PGothic" w:hAnsi="Times New Roman" w:cs="Times New Roman"/>
          <w:sz w:val="28"/>
          <w:szCs w:val="28"/>
          <w:lang w:val="en-GB"/>
        </w:rPr>
        <w:t>What are the different categories of bullying behaviours</w:t>
      </w:r>
      <w:r w:rsidR="000357B8" w:rsidRPr="00323EB3">
        <w:rPr>
          <w:rFonts w:ascii="Times New Roman" w:eastAsia="MS PGothic" w:hAnsi="Times New Roman" w:cs="Times New Roman"/>
          <w:sz w:val="28"/>
          <w:szCs w:val="28"/>
          <w:lang w:val="en-GB"/>
        </w:rPr>
        <w:t>?</w:t>
      </w:r>
    </w:p>
    <w:p w14:paraId="06B73761" w14:textId="77777777" w:rsidR="008559D2" w:rsidRPr="00323EB3" w:rsidRDefault="008559D2" w:rsidP="008559D2">
      <w:pPr>
        <w:pStyle w:val="ListParagraph"/>
        <w:snapToGrid w:val="0"/>
        <w:spacing w:line="276" w:lineRule="auto"/>
        <w:ind w:leftChars="0" w:left="426"/>
        <w:rPr>
          <w:rFonts w:ascii="Times New Roman" w:eastAsia="微軟正黑體" w:hAnsi="Times New Roman" w:cs="Times New Roman"/>
          <w:sz w:val="28"/>
          <w:szCs w:val="28"/>
          <w:lang w:val="en-GB"/>
        </w:rPr>
      </w:pPr>
    </w:p>
    <w:p w14:paraId="05766D0E" w14:textId="35A14C65" w:rsidR="000357B8" w:rsidRPr="00323EB3" w:rsidRDefault="000357B8" w:rsidP="003D2257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323EB3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Physical bullying</w:t>
      </w:r>
    </w:p>
    <w:p w14:paraId="2B425B4C" w14:textId="6B75FBF7" w:rsidR="000357B8" w:rsidRPr="00323EB3" w:rsidRDefault="000357B8" w:rsidP="003D2257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323EB3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Verbal bullying</w:t>
      </w:r>
    </w:p>
    <w:p w14:paraId="7B351FCF" w14:textId="77777777" w:rsidR="003D2257" w:rsidRDefault="000357B8" w:rsidP="005D2F0E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3D2257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Indirect bullying</w:t>
      </w:r>
    </w:p>
    <w:p w14:paraId="64B2EFEA" w14:textId="7BC10ECD" w:rsidR="000357B8" w:rsidRDefault="003D2257" w:rsidP="005D2F0E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3D2257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C</w:t>
      </w:r>
      <w:r w:rsidR="000357B8" w:rsidRPr="003D2257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yber</w:t>
      </w:r>
      <w:r w:rsidRPr="003D2257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-</w:t>
      </w:r>
      <w:r w:rsidR="000357B8" w:rsidRPr="003D2257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bullying</w:t>
      </w:r>
    </w:p>
    <w:p w14:paraId="3861C037" w14:textId="77777777" w:rsidR="008559D2" w:rsidRDefault="008559D2" w:rsidP="008559D2">
      <w:pPr>
        <w:pStyle w:val="ListParagraph"/>
        <w:snapToGrid w:val="0"/>
        <w:spacing w:line="276" w:lineRule="auto"/>
        <w:ind w:leftChars="0" w:left="850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</w:p>
    <w:p w14:paraId="3FAACBA2" w14:textId="28659B74" w:rsidR="000357B8" w:rsidRPr="00323EB3" w:rsidRDefault="000357B8" w:rsidP="000357B8">
      <w:pPr>
        <w:pStyle w:val="ListParagraph"/>
        <w:snapToGrid w:val="0"/>
        <w:spacing w:line="276" w:lineRule="auto"/>
        <w:ind w:leftChars="0" w:left="426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323EB3">
        <w:rPr>
          <w:rFonts w:ascii="Times New Roman" w:eastAsia="微軟正黑體" w:hAnsi="Times New Roman" w:cs="Times New Roman"/>
          <w:sz w:val="28"/>
          <w:szCs w:val="28"/>
          <w:lang w:val="en-GB"/>
        </w:rPr>
        <w:t>A.</w:t>
      </w:r>
      <w:r w:rsidRPr="00323EB3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 xml:space="preserve"> i, ii</w:t>
      </w:r>
    </w:p>
    <w:p w14:paraId="1652E7B6" w14:textId="00DBA615" w:rsidR="000357B8" w:rsidRPr="00323EB3" w:rsidRDefault="006663A6" w:rsidP="000357B8">
      <w:pPr>
        <w:pStyle w:val="ListParagraph"/>
        <w:snapToGrid w:val="0"/>
        <w:spacing w:line="276" w:lineRule="auto"/>
        <w:ind w:leftChars="0" w:left="426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lastRenderedPageBreak/>
        <w:t xml:space="preserve">B. </w:t>
      </w:r>
      <w:r w:rsidR="000357B8" w:rsidRPr="00323EB3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ii, iii</w:t>
      </w:r>
    </w:p>
    <w:p w14:paraId="058FED23" w14:textId="788AD9CF" w:rsidR="000357B8" w:rsidRPr="00323EB3" w:rsidRDefault="006663A6" w:rsidP="000357B8">
      <w:pPr>
        <w:pStyle w:val="ListParagraph"/>
        <w:snapToGrid w:val="0"/>
        <w:spacing w:line="276" w:lineRule="auto"/>
        <w:ind w:leftChars="0" w:left="426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 xml:space="preserve">C. </w:t>
      </w:r>
      <w:r w:rsidR="000357B8" w:rsidRPr="00323EB3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i, ii, iii</w:t>
      </w:r>
    </w:p>
    <w:p w14:paraId="6CDFA02F" w14:textId="29E259B3" w:rsidR="000357B8" w:rsidRDefault="006663A6" w:rsidP="000357B8">
      <w:pPr>
        <w:pStyle w:val="ListParagraph"/>
        <w:snapToGrid w:val="0"/>
        <w:spacing w:line="276" w:lineRule="auto"/>
        <w:ind w:leftChars="0" w:left="426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AA2F05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 xml:space="preserve">D. </w:t>
      </w:r>
      <w:r w:rsidR="000357B8" w:rsidRPr="00AA2F05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i, ii, iii, iv</w:t>
      </w:r>
    </w:p>
    <w:p w14:paraId="6B97E7F0" w14:textId="77777777" w:rsidR="00833EC5" w:rsidRPr="00323EB3" w:rsidRDefault="00833EC5" w:rsidP="000357B8">
      <w:pPr>
        <w:pStyle w:val="ListParagraph"/>
        <w:snapToGrid w:val="0"/>
        <w:spacing w:line="276" w:lineRule="auto"/>
        <w:ind w:leftChars="0" w:left="426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</w:p>
    <w:p w14:paraId="6B28C1BB" w14:textId="1917CDA2" w:rsidR="000357B8" w:rsidRDefault="00593376" w:rsidP="00593376">
      <w:pPr>
        <w:pStyle w:val="ListParagraph"/>
        <w:numPr>
          <w:ilvl w:val="0"/>
          <w:numId w:val="9"/>
        </w:numPr>
        <w:snapToGrid w:val="0"/>
        <w:spacing w:line="276" w:lineRule="auto"/>
        <w:ind w:leftChars="0" w:left="426" w:hanging="426"/>
        <w:rPr>
          <w:rFonts w:ascii="Times New Roman" w:hAnsi="Times New Roman" w:cs="Times New Roman"/>
          <w:sz w:val="28"/>
          <w:szCs w:val="28"/>
          <w:lang w:val="en-GB" w:eastAsia="zh-HK"/>
        </w:rPr>
      </w:pPr>
      <w:r w:rsidRPr="00323EB3">
        <w:rPr>
          <w:rFonts w:ascii="Times New Roman" w:hAnsi="Times New Roman" w:cs="Times New Roman"/>
          <w:sz w:val="28"/>
          <w:szCs w:val="28"/>
          <w:lang w:val="en-GB" w:eastAsia="zh-HK"/>
        </w:rPr>
        <w:t>When bullying happens or when we ourselves are being bullied, what should we do?</w:t>
      </w:r>
    </w:p>
    <w:p w14:paraId="4138768D" w14:textId="77777777" w:rsidR="008559D2" w:rsidRPr="00323EB3" w:rsidRDefault="008559D2" w:rsidP="008559D2">
      <w:pPr>
        <w:pStyle w:val="ListParagraph"/>
        <w:snapToGrid w:val="0"/>
        <w:spacing w:line="276" w:lineRule="auto"/>
        <w:ind w:leftChars="0" w:left="426"/>
        <w:rPr>
          <w:rFonts w:ascii="Times New Roman" w:hAnsi="Times New Roman" w:cs="Times New Roman"/>
          <w:sz w:val="28"/>
          <w:szCs w:val="28"/>
          <w:lang w:val="en-GB" w:eastAsia="zh-HK"/>
        </w:rPr>
      </w:pPr>
    </w:p>
    <w:p w14:paraId="159D0E29" w14:textId="726C273B" w:rsidR="000357B8" w:rsidRPr="00323EB3" w:rsidRDefault="00593376" w:rsidP="001E0912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hAnsi="Times New Roman" w:cs="Times New Roman"/>
          <w:sz w:val="28"/>
          <w:szCs w:val="28"/>
          <w:lang w:val="en-GB" w:eastAsia="zh-HK"/>
        </w:rPr>
      </w:pPr>
      <w:r w:rsidRPr="001E0912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we</w:t>
      </w:r>
      <w:r w:rsidRPr="00323EB3">
        <w:rPr>
          <w:rFonts w:ascii="Times New Roman" w:hAnsi="Times New Roman" w:cs="Times New Roman"/>
          <w:sz w:val="28"/>
          <w:szCs w:val="28"/>
          <w:lang w:val="en-GB" w:eastAsia="zh-HK"/>
        </w:rPr>
        <w:t xml:space="preserve"> should not join in so as to avoid encouraging the bullying behaviour</w:t>
      </w:r>
    </w:p>
    <w:p w14:paraId="4534EBAC" w14:textId="0B2F5A4D" w:rsidR="000357B8" w:rsidRPr="001E0912" w:rsidRDefault="00593376" w:rsidP="001E0912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1E0912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we should help the victim seek help</w:t>
      </w:r>
    </w:p>
    <w:p w14:paraId="1A4208D8" w14:textId="359C94D4" w:rsidR="000357B8" w:rsidRPr="001E0912" w:rsidRDefault="00593376" w:rsidP="001E0912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1E0912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we should seek help from parents, teachers or social workers</w:t>
      </w:r>
    </w:p>
    <w:p w14:paraId="7259F466" w14:textId="2E28C9A1" w:rsidR="000357B8" w:rsidRDefault="001E0912" w:rsidP="001E0912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we use physical force to fight back</w:t>
      </w:r>
    </w:p>
    <w:p w14:paraId="6DCBE71F" w14:textId="77777777" w:rsidR="008559D2" w:rsidRPr="001E0912" w:rsidRDefault="008559D2" w:rsidP="008559D2">
      <w:pPr>
        <w:pStyle w:val="ListParagraph"/>
        <w:snapToGrid w:val="0"/>
        <w:spacing w:line="276" w:lineRule="auto"/>
        <w:ind w:leftChars="0" w:left="850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</w:p>
    <w:p w14:paraId="0001D429" w14:textId="77777777" w:rsidR="000357B8" w:rsidRPr="00323EB3" w:rsidRDefault="000357B8" w:rsidP="000357B8">
      <w:pPr>
        <w:pStyle w:val="ListParagraph"/>
        <w:snapToGrid w:val="0"/>
        <w:spacing w:line="276" w:lineRule="auto"/>
        <w:rPr>
          <w:rFonts w:ascii="Times New Roman" w:hAnsi="Times New Roman" w:cs="Times New Roman"/>
          <w:sz w:val="28"/>
          <w:szCs w:val="28"/>
          <w:lang w:val="en-GB" w:eastAsia="zh-HK"/>
        </w:rPr>
      </w:pPr>
      <w:r w:rsidRPr="00323EB3">
        <w:rPr>
          <w:rFonts w:ascii="Times New Roman" w:hAnsi="Times New Roman" w:cs="Times New Roman"/>
          <w:sz w:val="28"/>
          <w:szCs w:val="28"/>
          <w:lang w:val="en-GB" w:eastAsia="zh-HK"/>
        </w:rPr>
        <w:t>A. i, ii</w:t>
      </w:r>
    </w:p>
    <w:p w14:paraId="6134D9F9" w14:textId="0CE663E2" w:rsidR="000357B8" w:rsidRPr="00323EB3" w:rsidRDefault="000357B8" w:rsidP="000357B8">
      <w:pPr>
        <w:pStyle w:val="ListParagraph"/>
        <w:snapToGrid w:val="0"/>
        <w:spacing w:line="276" w:lineRule="auto"/>
        <w:rPr>
          <w:rFonts w:ascii="Times New Roman" w:hAnsi="Times New Roman" w:cs="Times New Roman"/>
          <w:sz w:val="28"/>
          <w:szCs w:val="28"/>
          <w:lang w:val="en-GB" w:eastAsia="zh-HK"/>
        </w:rPr>
      </w:pPr>
      <w:r w:rsidRPr="00323EB3">
        <w:rPr>
          <w:rFonts w:ascii="Times New Roman" w:hAnsi="Times New Roman" w:cs="Times New Roman"/>
          <w:sz w:val="28"/>
          <w:szCs w:val="28"/>
          <w:lang w:val="en-GB" w:eastAsia="zh-HK"/>
        </w:rPr>
        <w:t>B. ii, iii</w:t>
      </w:r>
    </w:p>
    <w:p w14:paraId="439AFE53" w14:textId="04431FC3" w:rsidR="000357B8" w:rsidRPr="00323EB3" w:rsidRDefault="000357B8" w:rsidP="000357B8">
      <w:pPr>
        <w:pStyle w:val="ListParagraph"/>
        <w:snapToGrid w:val="0"/>
        <w:spacing w:line="276" w:lineRule="auto"/>
        <w:rPr>
          <w:rFonts w:ascii="Times New Roman" w:hAnsi="Times New Roman" w:cs="Times New Roman"/>
          <w:sz w:val="28"/>
          <w:szCs w:val="28"/>
          <w:lang w:val="en-GB" w:eastAsia="zh-HK"/>
        </w:rPr>
      </w:pPr>
      <w:r w:rsidRPr="00AA2F05">
        <w:rPr>
          <w:rFonts w:ascii="Times New Roman" w:hAnsi="Times New Roman" w:cs="Times New Roman"/>
          <w:sz w:val="28"/>
          <w:szCs w:val="28"/>
          <w:lang w:val="en-GB" w:eastAsia="zh-HK"/>
        </w:rPr>
        <w:t>C. i, ii, iii</w:t>
      </w:r>
    </w:p>
    <w:p w14:paraId="51C15CEF" w14:textId="7E41C41A" w:rsidR="006140D1" w:rsidRDefault="000357B8" w:rsidP="00BD2512">
      <w:pPr>
        <w:pStyle w:val="ListParagraph"/>
        <w:snapToGrid w:val="0"/>
        <w:spacing w:line="276" w:lineRule="auto"/>
        <w:rPr>
          <w:rFonts w:ascii="Times New Roman" w:hAnsi="Times New Roman" w:cs="Times New Roman"/>
          <w:sz w:val="28"/>
          <w:szCs w:val="28"/>
          <w:lang w:val="en-GB" w:eastAsia="zh-HK"/>
        </w:rPr>
      </w:pPr>
      <w:r w:rsidRPr="00323EB3">
        <w:rPr>
          <w:rFonts w:ascii="Times New Roman" w:hAnsi="Times New Roman" w:cs="Times New Roman"/>
          <w:sz w:val="28"/>
          <w:szCs w:val="28"/>
          <w:lang w:val="en-GB" w:eastAsia="zh-HK"/>
        </w:rPr>
        <w:t>D. i, ii, iii, iv</w:t>
      </w:r>
    </w:p>
    <w:p w14:paraId="428C7EDF" w14:textId="77777777" w:rsidR="006140D1" w:rsidRPr="00323EB3" w:rsidRDefault="006140D1" w:rsidP="000357B8">
      <w:pPr>
        <w:snapToGrid w:val="0"/>
        <w:spacing w:line="276" w:lineRule="auto"/>
        <w:rPr>
          <w:rFonts w:ascii="Times New Roman" w:hAnsi="Times New Roman" w:cs="Times New Roman"/>
          <w:sz w:val="28"/>
          <w:szCs w:val="28"/>
          <w:lang w:val="en-GB" w:eastAsia="zh-HK"/>
        </w:rPr>
      </w:pPr>
    </w:p>
    <w:p w14:paraId="60EBE884" w14:textId="6E63515A" w:rsidR="007248ED" w:rsidRPr="00323EB3" w:rsidRDefault="007248ED" w:rsidP="002A2803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323EB3">
        <w:rPr>
          <w:rFonts w:ascii="Times New Roman" w:eastAsia="微軟正黑體" w:hAnsi="Times New Roman" w:cs="Times New Roman"/>
          <w:b/>
          <w:sz w:val="28"/>
          <w:szCs w:val="28"/>
        </w:rPr>
        <w:t>B.</w:t>
      </w:r>
      <w:r w:rsidRPr="00323EB3">
        <w:rPr>
          <w:rFonts w:ascii="Times New Roman" w:eastAsia="微軟正黑體" w:hAnsi="Times New Roman" w:cs="Times New Roman"/>
          <w:b/>
          <w:sz w:val="28"/>
          <w:szCs w:val="28"/>
        </w:rPr>
        <w:tab/>
        <w:t>Matching</w:t>
      </w:r>
    </w:p>
    <w:p w14:paraId="65A32880" w14:textId="5F0BDD4D" w:rsidR="00BF6DAC" w:rsidRPr="00323EB3" w:rsidRDefault="007248ED" w:rsidP="002A2803">
      <w:pPr>
        <w:snapToGrid w:val="0"/>
        <w:spacing w:after="160"/>
        <w:rPr>
          <w:rFonts w:ascii="Times New Roman" w:eastAsia="微軟正黑體" w:hAnsi="Times New Roman" w:cs="Times New Roman"/>
          <w:b/>
          <w:sz w:val="28"/>
          <w:szCs w:val="28"/>
        </w:rPr>
      </w:pPr>
      <w:r w:rsidRPr="00323EB3">
        <w:rPr>
          <w:rFonts w:ascii="Times New Roman" w:eastAsia="微軟正黑體" w:hAnsi="Times New Roman" w:cs="Times New Roman"/>
          <w:b/>
          <w:sz w:val="28"/>
          <w:szCs w:val="28"/>
        </w:rPr>
        <w:t xml:space="preserve">Match the </w:t>
      </w:r>
      <w:r w:rsidR="00593376" w:rsidRPr="00323EB3">
        <w:rPr>
          <w:rFonts w:ascii="Times New Roman" w:eastAsia="微軟正黑體" w:hAnsi="Times New Roman" w:cs="Times New Roman"/>
          <w:b/>
          <w:sz w:val="28"/>
          <w:szCs w:val="28"/>
        </w:rPr>
        <w:t>different roles in bullying</w:t>
      </w:r>
      <w:r w:rsidRPr="00323EB3">
        <w:rPr>
          <w:rFonts w:ascii="Times New Roman" w:eastAsia="微軟正黑體" w:hAnsi="Times New Roman" w:cs="Times New Roman"/>
          <w:b/>
          <w:sz w:val="28"/>
          <w:szCs w:val="28"/>
        </w:rPr>
        <w:t xml:space="preserve"> with the</w:t>
      </w:r>
      <w:r w:rsidR="00593376" w:rsidRPr="00323EB3">
        <w:rPr>
          <w:rFonts w:ascii="Times New Roman" w:eastAsia="微軟正黑體" w:hAnsi="Times New Roman" w:cs="Times New Roman"/>
          <w:b/>
          <w:sz w:val="28"/>
          <w:szCs w:val="28"/>
        </w:rPr>
        <w:t>ir behaviours</w:t>
      </w:r>
      <w:r w:rsidR="00551EF3" w:rsidRPr="00323EB3">
        <w:rPr>
          <w:rFonts w:ascii="Times New Roman" w:eastAsia="微軟正黑體" w:hAnsi="Times New Roman" w:cs="Times New Roman"/>
          <w:b/>
          <w:sz w:val="28"/>
          <w:szCs w:val="28"/>
        </w:rPr>
        <w:t xml:space="preserve"> correctly by</w:t>
      </w:r>
      <w:r w:rsidR="00BB6688" w:rsidRPr="00323EB3">
        <w:rPr>
          <w:rFonts w:ascii="Times New Roman" w:eastAsia="微軟正黑體" w:hAnsi="Times New Roman" w:cs="Times New Roman"/>
          <w:b/>
          <w:sz w:val="28"/>
          <w:szCs w:val="28"/>
        </w:rPr>
        <w:t xml:space="preserve"> drawing</w:t>
      </w:r>
      <w:r w:rsidR="00551EF3" w:rsidRPr="00323EB3">
        <w:rPr>
          <w:rFonts w:ascii="Times New Roman" w:eastAsia="微軟正黑體" w:hAnsi="Times New Roman" w:cs="Times New Roman"/>
          <w:b/>
          <w:sz w:val="28"/>
          <w:szCs w:val="28"/>
        </w:rPr>
        <w:t xml:space="preserve"> </w:t>
      </w:r>
      <w:r w:rsidR="009515E7" w:rsidRPr="00323EB3">
        <w:rPr>
          <w:rFonts w:ascii="Times New Roman" w:eastAsia="微軟正黑體" w:hAnsi="Times New Roman" w:cs="Times New Roman"/>
          <w:b/>
          <w:sz w:val="28"/>
          <w:szCs w:val="28"/>
        </w:rPr>
        <w:t xml:space="preserve">a </w:t>
      </w:r>
      <w:r w:rsidR="00551EF3" w:rsidRPr="00323EB3">
        <w:rPr>
          <w:rFonts w:ascii="Times New Roman" w:eastAsia="微軟正黑體" w:hAnsi="Times New Roman" w:cs="Times New Roman"/>
          <w:b/>
          <w:sz w:val="28"/>
          <w:szCs w:val="28"/>
        </w:rPr>
        <w:t>line</w:t>
      </w:r>
      <w:r w:rsidR="009515E7" w:rsidRPr="00323EB3">
        <w:rPr>
          <w:rFonts w:ascii="Times New Roman" w:eastAsia="微軟正黑體" w:hAnsi="Times New Roman" w:cs="Times New Roman"/>
          <w:b/>
          <w:sz w:val="28"/>
          <w:szCs w:val="28"/>
        </w:rPr>
        <w:t xml:space="preserve"> between them</w:t>
      </w:r>
      <w:r w:rsidR="00551EF3" w:rsidRPr="00323EB3">
        <w:rPr>
          <w:rFonts w:ascii="Times New Roman" w:eastAsia="微軟正黑體" w:hAnsi="Times New Roman" w:cs="Times New Roman"/>
          <w:b/>
          <w:sz w:val="28"/>
          <w:szCs w:val="28"/>
        </w:rPr>
        <w:t>.</w:t>
      </w:r>
    </w:p>
    <w:p w14:paraId="44297674" w14:textId="27256CD2" w:rsidR="00551EF3" w:rsidRPr="00323EB3" w:rsidRDefault="00551EF3" w:rsidP="00EB4153">
      <w:pPr>
        <w:snapToGrid w:val="0"/>
        <w:rPr>
          <w:rFonts w:ascii="Times New Roman" w:eastAsia="微軟正黑體" w:hAnsi="Times New Roman" w:cs="Times New Roman"/>
          <w:b/>
          <w:sz w:val="28"/>
          <w:szCs w:val="28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17"/>
        <w:gridCol w:w="1900"/>
        <w:gridCol w:w="4289"/>
      </w:tblGrid>
      <w:tr w:rsidR="00593376" w:rsidRPr="00323EB3" w14:paraId="29EEA4A9" w14:textId="77777777" w:rsidTr="00465368">
        <w:tc>
          <w:tcPr>
            <w:tcW w:w="2268" w:type="dxa"/>
          </w:tcPr>
          <w:bookmarkEnd w:id="0"/>
          <w:p w14:paraId="1BE33F57" w14:textId="726AFB11" w:rsidR="00593376" w:rsidRPr="00323EB3" w:rsidRDefault="00593376" w:rsidP="00B06DA3">
            <w:pPr>
              <w:snapToGrid w:val="0"/>
              <w:jc w:val="center"/>
              <w:rPr>
                <w:rFonts w:ascii="Times New Roman" w:eastAsia="微軟正黑體" w:hAnsi="Times New Roman" w:cs="Times New Roman"/>
                <w:b/>
                <w:sz w:val="28"/>
                <w:szCs w:val="28"/>
                <w:lang w:eastAsia="zh-HK"/>
              </w:rPr>
            </w:pPr>
            <w:r w:rsidRPr="00323EB3">
              <w:rPr>
                <w:rFonts w:ascii="Times New Roman" w:eastAsia="微軟正黑體" w:hAnsi="Times New Roman" w:cs="Times New Roman"/>
                <w:b/>
                <w:sz w:val="28"/>
                <w:szCs w:val="28"/>
                <w:lang w:eastAsia="zh-HK"/>
              </w:rPr>
              <w:t>Roles</w:t>
            </w:r>
          </w:p>
        </w:tc>
        <w:tc>
          <w:tcPr>
            <w:tcW w:w="2263" w:type="dxa"/>
          </w:tcPr>
          <w:p w14:paraId="7801BF66" w14:textId="77777777" w:rsidR="00593376" w:rsidRPr="00323EB3" w:rsidRDefault="00593376" w:rsidP="00B06DA3">
            <w:pPr>
              <w:snapToGrid w:val="0"/>
              <w:jc w:val="center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</w:p>
        </w:tc>
        <w:tc>
          <w:tcPr>
            <w:tcW w:w="4877" w:type="dxa"/>
          </w:tcPr>
          <w:p w14:paraId="7618A13D" w14:textId="13F93BEE" w:rsidR="00593376" w:rsidRPr="00323EB3" w:rsidRDefault="00593376" w:rsidP="00B06DA3">
            <w:pPr>
              <w:snapToGrid w:val="0"/>
              <w:jc w:val="center"/>
              <w:rPr>
                <w:rFonts w:ascii="Times New Roman" w:eastAsia="微軟正黑體" w:hAnsi="Times New Roman" w:cs="Times New Roman"/>
                <w:b/>
                <w:sz w:val="28"/>
                <w:szCs w:val="28"/>
                <w:lang w:eastAsia="zh-HK"/>
              </w:rPr>
            </w:pPr>
            <w:r w:rsidRPr="00323EB3">
              <w:rPr>
                <w:rFonts w:ascii="Times New Roman" w:eastAsia="微軟正黑體" w:hAnsi="Times New Roman" w:cs="Times New Roman"/>
                <w:b/>
                <w:sz w:val="28"/>
                <w:szCs w:val="28"/>
                <w:lang w:eastAsia="zh-HK"/>
              </w:rPr>
              <w:t>Behaviours</w:t>
            </w:r>
          </w:p>
        </w:tc>
      </w:tr>
      <w:tr w:rsidR="00593376" w:rsidRPr="00323EB3" w14:paraId="3031FB5B" w14:textId="77777777" w:rsidTr="00465368">
        <w:tc>
          <w:tcPr>
            <w:tcW w:w="2268" w:type="dxa"/>
          </w:tcPr>
          <w:p w14:paraId="432FB8D7" w14:textId="216260BC" w:rsidR="00593376" w:rsidRPr="00323EB3" w:rsidRDefault="00593376" w:rsidP="00593376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323EB3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Bully</w:t>
            </w:r>
          </w:p>
          <w:p w14:paraId="18D2FAF5" w14:textId="3178B5CF" w:rsidR="00593376" w:rsidRPr="00323EB3" w:rsidRDefault="00593376" w:rsidP="00593376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</w:p>
        </w:tc>
        <w:tc>
          <w:tcPr>
            <w:tcW w:w="2263" w:type="dxa"/>
          </w:tcPr>
          <w:p w14:paraId="70F23D3A" w14:textId="77777777" w:rsidR="00593376" w:rsidRPr="00323EB3" w:rsidRDefault="00593376" w:rsidP="00B06DA3">
            <w:pPr>
              <w:snapToGrid w:val="0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</w:p>
        </w:tc>
        <w:tc>
          <w:tcPr>
            <w:tcW w:w="4877" w:type="dxa"/>
          </w:tcPr>
          <w:p w14:paraId="1823CB11" w14:textId="135202ED" w:rsidR="00593376" w:rsidRPr="00323EB3" w:rsidRDefault="001E0912" w:rsidP="001E0912">
            <w:pPr>
              <w:snapToGrid w:val="0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follows</w:t>
            </w:r>
            <w:r w:rsidR="008E7FC0" w:rsidRPr="00323EB3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the bully and participates directly in bullying</w:t>
            </w:r>
          </w:p>
        </w:tc>
      </w:tr>
      <w:tr w:rsidR="00593376" w:rsidRPr="00323EB3" w14:paraId="3D95D9CD" w14:textId="77777777" w:rsidTr="00465368">
        <w:tc>
          <w:tcPr>
            <w:tcW w:w="2268" w:type="dxa"/>
          </w:tcPr>
          <w:p w14:paraId="0884A409" w14:textId="57A27467" w:rsidR="00593376" w:rsidRPr="00323EB3" w:rsidRDefault="00593376" w:rsidP="00593376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323EB3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Victim</w:t>
            </w:r>
          </w:p>
          <w:p w14:paraId="639595CE" w14:textId="77777777" w:rsidR="00593376" w:rsidRPr="00323EB3" w:rsidRDefault="00593376" w:rsidP="00593376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</w:p>
        </w:tc>
        <w:tc>
          <w:tcPr>
            <w:tcW w:w="2263" w:type="dxa"/>
          </w:tcPr>
          <w:p w14:paraId="7CA0E3F0" w14:textId="5E93EA90" w:rsidR="00593376" w:rsidRPr="00323EB3" w:rsidRDefault="00593376" w:rsidP="00B06DA3">
            <w:pPr>
              <w:snapToGrid w:val="0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</w:p>
        </w:tc>
        <w:tc>
          <w:tcPr>
            <w:tcW w:w="4877" w:type="dxa"/>
          </w:tcPr>
          <w:p w14:paraId="435561CD" w14:textId="44E648A0" w:rsidR="00593376" w:rsidRPr="00323EB3" w:rsidRDefault="008E7FC0" w:rsidP="00B06DA3">
            <w:pPr>
              <w:snapToGrid w:val="0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323EB3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comforts and supports the victim and tries to stop bullying</w:t>
            </w:r>
          </w:p>
        </w:tc>
      </w:tr>
      <w:tr w:rsidR="008E7FC0" w:rsidRPr="00323EB3" w14:paraId="359838F9" w14:textId="77777777" w:rsidTr="00465368">
        <w:tc>
          <w:tcPr>
            <w:tcW w:w="2268" w:type="dxa"/>
          </w:tcPr>
          <w:p w14:paraId="38D16FA1" w14:textId="329CE5D0" w:rsidR="008E7FC0" w:rsidRPr="00323EB3" w:rsidRDefault="008E7FC0" w:rsidP="008E7FC0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B2298A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Assistant</w:t>
            </w:r>
          </w:p>
          <w:p w14:paraId="55B44B61" w14:textId="77777777" w:rsidR="008E7FC0" w:rsidRPr="00323EB3" w:rsidRDefault="008E7FC0" w:rsidP="008E7FC0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</w:p>
        </w:tc>
        <w:tc>
          <w:tcPr>
            <w:tcW w:w="2263" w:type="dxa"/>
          </w:tcPr>
          <w:p w14:paraId="00BCA48E" w14:textId="5840C692" w:rsidR="008E7FC0" w:rsidRPr="00323EB3" w:rsidRDefault="008E7FC0" w:rsidP="008E7FC0">
            <w:pPr>
              <w:snapToGrid w:val="0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</w:p>
        </w:tc>
        <w:tc>
          <w:tcPr>
            <w:tcW w:w="4877" w:type="dxa"/>
          </w:tcPr>
          <w:p w14:paraId="600186AB" w14:textId="70C67DA4" w:rsidR="008E7FC0" w:rsidRPr="00323EB3" w:rsidRDefault="008E7FC0" w:rsidP="008E7FC0">
            <w:pPr>
              <w:snapToGrid w:val="0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323EB3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starts the bullying behaviour</w:t>
            </w:r>
          </w:p>
        </w:tc>
      </w:tr>
      <w:tr w:rsidR="008E7FC0" w:rsidRPr="00323EB3" w14:paraId="0093A6F8" w14:textId="77777777" w:rsidTr="00465368">
        <w:tc>
          <w:tcPr>
            <w:tcW w:w="2268" w:type="dxa"/>
          </w:tcPr>
          <w:p w14:paraId="2BCE6826" w14:textId="075BC905" w:rsidR="008E7FC0" w:rsidRPr="00323EB3" w:rsidRDefault="008E7FC0" w:rsidP="008E7FC0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B2298A">
              <w:rPr>
                <w:rFonts w:ascii="Times New Roman" w:eastAsia="微軟正黑體" w:hAnsi="Times New Roman" w:cs="Times New Roman"/>
                <w:sz w:val="28"/>
                <w:szCs w:val="28"/>
              </w:rPr>
              <w:t>D</w:t>
            </w:r>
            <w:r w:rsidRPr="00B2298A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efender</w:t>
            </w:r>
          </w:p>
          <w:p w14:paraId="287E3C6B" w14:textId="77777777" w:rsidR="008E7FC0" w:rsidRPr="00323EB3" w:rsidRDefault="008E7FC0" w:rsidP="008E7FC0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</w:p>
        </w:tc>
        <w:tc>
          <w:tcPr>
            <w:tcW w:w="2263" w:type="dxa"/>
          </w:tcPr>
          <w:p w14:paraId="0DE09AB5" w14:textId="0D3B89BF" w:rsidR="008E7FC0" w:rsidRPr="00323EB3" w:rsidRDefault="008E7FC0" w:rsidP="008E7FC0">
            <w:pPr>
              <w:snapToGrid w:val="0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</w:p>
        </w:tc>
        <w:tc>
          <w:tcPr>
            <w:tcW w:w="4877" w:type="dxa"/>
          </w:tcPr>
          <w:p w14:paraId="7C9BD051" w14:textId="09CEF524" w:rsidR="008E7FC0" w:rsidRPr="00323EB3" w:rsidRDefault="008E7FC0" w:rsidP="008E7FC0">
            <w:pPr>
              <w:snapToGrid w:val="0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323EB3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suffers from bullying</w:t>
            </w:r>
          </w:p>
        </w:tc>
      </w:tr>
      <w:tr w:rsidR="008E7FC0" w:rsidRPr="00323EB3" w14:paraId="004649E1" w14:textId="77777777" w:rsidTr="00465368">
        <w:tc>
          <w:tcPr>
            <w:tcW w:w="2268" w:type="dxa"/>
          </w:tcPr>
          <w:p w14:paraId="3B792F2B" w14:textId="013CC067" w:rsidR="008E7FC0" w:rsidRPr="00323EB3" w:rsidRDefault="008E7FC0" w:rsidP="008E7FC0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323EB3">
              <w:rPr>
                <w:rFonts w:ascii="Times New Roman" w:eastAsia="微軟正黑體" w:hAnsi="Times New Roman" w:cs="Times New Roman"/>
                <w:sz w:val="28"/>
                <w:szCs w:val="28"/>
              </w:rPr>
              <w:t>R</w:t>
            </w:r>
            <w:r w:rsidRPr="00323EB3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einforcer</w:t>
            </w:r>
          </w:p>
          <w:p w14:paraId="33134B81" w14:textId="77777777" w:rsidR="008E7FC0" w:rsidRPr="00323EB3" w:rsidRDefault="008E7FC0" w:rsidP="008E7FC0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</w:p>
        </w:tc>
        <w:tc>
          <w:tcPr>
            <w:tcW w:w="2263" w:type="dxa"/>
          </w:tcPr>
          <w:p w14:paraId="064472BA" w14:textId="2A600D73" w:rsidR="008E7FC0" w:rsidRPr="00323EB3" w:rsidRDefault="008E7FC0" w:rsidP="008E7FC0">
            <w:pPr>
              <w:snapToGrid w:val="0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</w:p>
        </w:tc>
        <w:tc>
          <w:tcPr>
            <w:tcW w:w="4877" w:type="dxa"/>
          </w:tcPr>
          <w:p w14:paraId="0AF1FB67" w14:textId="3E4D945D" w:rsidR="008E7FC0" w:rsidRPr="00323EB3" w:rsidRDefault="008E7FC0" w:rsidP="008E7FC0">
            <w:pPr>
              <w:snapToGrid w:val="0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323EB3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stays out of the way, neither supports the bullying nor helps the victim</w:t>
            </w:r>
          </w:p>
        </w:tc>
      </w:tr>
      <w:tr w:rsidR="008E7FC0" w:rsidRPr="00323EB3" w14:paraId="035445E7" w14:textId="77777777" w:rsidTr="00465368">
        <w:tc>
          <w:tcPr>
            <w:tcW w:w="2268" w:type="dxa"/>
          </w:tcPr>
          <w:p w14:paraId="238CFDB4" w14:textId="1E4A405D" w:rsidR="008E7FC0" w:rsidRPr="00323EB3" w:rsidRDefault="008E7FC0" w:rsidP="008E7FC0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323EB3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Bystander</w:t>
            </w:r>
          </w:p>
          <w:p w14:paraId="72EDA85F" w14:textId="77777777" w:rsidR="008E7FC0" w:rsidRPr="00323EB3" w:rsidRDefault="008E7FC0" w:rsidP="008E7FC0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</w:p>
        </w:tc>
        <w:tc>
          <w:tcPr>
            <w:tcW w:w="2263" w:type="dxa"/>
          </w:tcPr>
          <w:p w14:paraId="226145C4" w14:textId="335B7F2A" w:rsidR="008E7FC0" w:rsidRPr="00323EB3" w:rsidRDefault="008E7FC0" w:rsidP="008E7FC0">
            <w:pPr>
              <w:snapToGrid w:val="0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</w:p>
        </w:tc>
        <w:tc>
          <w:tcPr>
            <w:tcW w:w="4877" w:type="dxa"/>
          </w:tcPr>
          <w:p w14:paraId="08BE306C" w14:textId="29F82C99" w:rsidR="008E7FC0" w:rsidRPr="00323EB3" w:rsidRDefault="008E7FC0" w:rsidP="008E7FC0">
            <w:pPr>
              <w:snapToGrid w:val="0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323EB3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supports the bullying behavior by teasing and cheering around</w:t>
            </w:r>
          </w:p>
        </w:tc>
      </w:tr>
    </w:tbl>
    <w:p w14:paraId="522B9DF6" w14:textId="6C861C35" w:rsidR="00572E86" w:rsidRDefault="00572E86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6FF50A0C" w14:textId="77777777" w:rsidR="00BD2512" w:rsidRPr="00323EB3" w:rsidRDefault="00BD2512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54261ACC" w14:textId="37C17859" w:rsidR="00D85C76" w:rsidRPr="00323EB3" w:rsidRDefault="00F504AE" w:rsidP="00890D6B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323EB3">
        <w:rPr>
          <w:rFonts w:ascii="Times New Roman" w:eastAsia="微軟正黑體" w:hAnsi="Times New Roman" w:cs="Times New Roman"/>
          <w:b/>
          <w:sz w:val="28"/>
          <w:szCs w:val="28"/>
        </w:rPr>
        <w:lastRenderedPageBreak/>
        <w:t>C.</w:t>
      </w:r>
      <w:r w:rsidR="00D85C76" w:rsidRPr="00323EB3">
        <w:rPr>
          <w:rFonts w:ascii="Times New Roman" w:eastAsia="微軟正黑體" w:hAnsi="Times New Roman" w:cs="Times New Roman"/>
          <w:b/>
          <w:sz w:val="28"/>
          <w:szCs w:val="28"/>
        </w:rPr>
        <w:tab/>
        <w:t>Short Question</w:t>
      </w:r>
    </w:p>
    <w:p w14:paraId="3C89AC2E" w14:textId="5E87B8D3" w:rsidR="0095233F" w:rsidRPr="00323EB3" w:rsidRDefault="008E7FC0" w:rsidP="00890D6B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323EB3">
        <w:rPr>
          <w:rFonts w:ascii="Times New Roman" w:hAnsi="Times New Roman" w:cs="Times New Roman"/>
          <w:sz w:val="28"/>
          <w:szCs w:val="28"/>
          <w:lang w:val="en-GB"/>
        </w:rPr>
        <w:t>When we come across cy</w:t>
      </w:r>
      <w:r w:rsidRPr="00BA5221">
        <w:rPr>
          <w:rFonts w:ascii="Times New Roman" w:hAnsi="Times New Roman" w:cs="Times New Roman"/>
          <w:sz w:val="28"/>
          <w:szCs w:val="28"/>
          <w:lang w:val="en-GB"/>
        </w:rPr>
        <w:t>ber</w:t>
      </w:r>
      <w:r w:rsidR="00033700" w:rsidRPr="00BA5221">
        <w:rPr>
          <w:rFonts w:ascii="Times New Roman" w:hAnsi="Times New Roman" w:cs="Times New Roman"/>
          <w:sz w:val="28"/>
          <w:szCs w:val="28"/>
          <w:lang w:val="en-GB"/>
        </w:rPr>
        <w:t>-</w:t>
      </w:r>
      <w:r w:rsidRPr="00BA5221">
        <w:rPr>
          <w:rFonts w:ascii="Times New Roman" w:hAnsi="Times New Roman" w:cs="Times New Roman"/>
          <w:sz w:val="28"/>
          <w:szCs w:val="28"/>
          <w:lang w:val="en-GB"/>
        </w:rPr>
        <w:t>bullying</w:t>
      </w:r>
      <w:r w:rsidRPr="00323EB3">
        <w:rPr>
          <w:rFonts w:ascii="Times New Roman" w:hAnsi="Times New Roman" w:cs="Times New Roman"/>
          <w:sz w:val="28"/>
          <w:szCs w:val="28"/>
          <w:lang w:val="en-GB"/>
        </w:rPr>
        <w:t>, how should we handle it</w:t>
      </w:r>
      <w:r w:rsidR="00D85C76" w:rsidRPr="00323EB3">
        <w:rPr>
          <w:rFonts w:ascii="Times New Roman" w:hAnsi="Times New Roman" w:cs="Times New Roman"/>
          <w:sz w:val="28"/>
          <w:szCs w:val="28"/>
          <w:lang w:val="en-GB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5A2243" w:rsidRPr="00323EB3" w14:paraId="1D52A0ED" w14:textId="77777777" w:rsidTr="001E6E21">
        <w:tc>
          <w:tcPr>
            <w:tcW w:w="8640" w:type="dxa"/>
          </w:tcPr>
          <w:p w14:paraId="5EEF4C65" w14:textId="049061D2" w:rsidR="005A2243" w:rsidRPr="00043D4A" w:rsidRDefault="005A2243" w:rsidP="00BD2512">
            <w:pPr>
              <w:pStyle w:val="ListParagraph"/>
              <w:spacing w:line="276" w:lineRule="auto"/>
              <w:ind w:leftChars="0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bookmarkStart w:id="1" w:name="_GoBack"/>
            <w:bookmarkEnd w:id="1"/>
          </w:p>
        </w:tc>
      </w:tr>
      <w:tr w:rsidR="005A2243" w:rsidRPr="00323EB3" w14:paraId="0A910B6A" w14:textId="77777777" w:rsidTr="001E6E21">
        <w:tc>
          <w:tcPr>
            <w:tcW w:w="8640" w:type="dxa"/>
            <w:tcBorders>
              <w:bottom w:val="single" w:sz="4" w:space="0" w:color="auto"/>
            </w:tcBorders>
          </w:tcPr>
          <w:p w14:paraId="05F45C99" w14:textId="19C3C892" w:rsidR="005A2243" w:rsidRPr="00043D4A" w:rsidRDefault="005A2243" w:rsidP="006140D1">
            <w:pPr>
              <w:pStyle w:val="ListParagraph"/>
              <w:spacing w:line="276" w:lineRule="auto"/>
              <w:ind w:leftChars="0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385F63" w:rsidRPr="00323EB3" w14:paraId="1D2F3914" w14:textId="77777777" w:rsidTr="001E6E21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640" w:type="dxa"/>
            <w:tcBorders>
              <w:left w:val="nil"/>
              <w:right w:val="nil"/>
            </w:tcBorders>
          </w:tcPr>
          <w:p w14:paraId="1F1C5680" w14:textId="40BA2BEB" w:rsidR="00385F63" w:rsidRPr="00043D4A" w:rsidRDefault="00385F63" w:rsidP="00BD2512">
            <w:pPr>
              <w:pStyle w:val="ListParagraph"/>
              <w:spacing w:line="276" w:lineRule="auto"/>
              <w:ind w:leftChars="0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B02FAB" w:rsidRPr="00323EB3" w14:paraId="786872B1" w14:textId="77777777" w:rsidTr="001E6E21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640" w:type="dxa"/>
            <w:tcBorders>
              <w:left w:val="nil"/>
              <w:right w:val="nil"/>
            </w:tcBorders>
          </w:tcPr>
          <w:p w14:paraId="387194DB" w14:textId="529A41DE" w:rsidR="00B02FAB" w:rsidRPr="00043D4A" w:rsidRDefault="00B02FAB" w:rsidP="006140D1">
            <w:pPr>
              <w:pStyle w:val="ListParagraph"/>
              <w:spacing w:line="276" w:lineRule="auto"/>
              <w:ind w:leftChars="0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385F63" w:rsidRPr="00323EB3" w14:paraId="161ACB8A" w14:textId="77777777" w:rsidTr="001E6E21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640" w:type="dxa"/>
            <w:tcBorders>
              <w:left w:val="nil"/>
              <w:right w:val="nil"/>
            </w:tcBorders>
          </w:tcPr>
          <w:p w14:paraId="37AD802B" w14:textId="1024D732" w:rsidR="00385F63" w:rsidRPr="00043D4A" w:rsidRDefault="00385F63" w:rsidP="006140D1">
            <w:pPr>
              <w:pStyle w:val="ListParagraph"/>
              <w:spacing w:line="276" w:lineRule="auto"/>
              <w:ind w:leftChars="0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115CA9" w:rsidRPr="00323EB3" w14:paraId="69D227ED" w14:textId="77777777" w:rsidTr="001E6E21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640" w:type="dxa"/>
            <w:tcBorders>
              <w:left w:val="nil"/>
              <w:right w:val="nil"/>
            </w:tcBorders>
          </w:tcPr>
          <w:p w14:paraId="3C60D4D8" w14:textId="4B83C37A" w:rsidR="00115CA9" w:rsidRPr="00043D4A" w:rsidRDefault="00115CA9" w:rsidP="006140D1">
            <w:pPr>
              <w:pStyle w:val="ListParagraph"/>
              <w:spacing w:line="276" w:lineRule="auto"/>
              <w:ind w:leftChars="0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385F63" w:rsidRPr="00323EB3" w14:paraId="6CC21E65" w14:textId="77777777" w:rsidTr="001E6E21">
        <w:tc>
          <w:tcPr>
            <w:tcW w:w="8640" w:type="dxa"/>
          </w:tcPr>
          <w:p w14:paraId="10F6F282" w14:textId="58143A6C" w:rsidR="00385F63" w:rsidRPr="00043D4A" w:rsidRDefault="00385F63" w:rsidP="00BD2512">
            <w:pPr>
              <w:pStyle w:val="ListParagraph"/>
              <w:spacing w:line="276" w:lineRule="auto"/>
              <w:ind w:leftChars="0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B02FAB" w:rsidRPr="00323EB3" w14:paraId="2644C934" w14:textId="77777777" w:rsidTr="001E6E21">
        <w:tc>
          <w:tcPr>
            <w:tcW w:w="8640" w:type="dxa"/>
          </w:tcPr>
          <w:p w14:paraId="5A345F9C" w14:textId="2654E565" w:rsidR="00B02FAB" w:rsidRPr="00043D4A" w:rsidRDefault="00B02FAB" w:rsidP="006140D1">
            <w:pPr>
              <w:pStyle w:val="ListParagraph"/>
              <w:spacing w:line="276" w:lineRule="auto"/>
              <w:ind w:leftChars="0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B02FAB" w:rsidRPr="00323EB3" w14:paraId="53678026" w14:textId="77777777" w:rsidTr="001E6E21">
        <w:tc>
          <w:tcPr>
            <w:tcW w:w="8640" w:type="dxa"/>
          </w:tcPr>
          <w:p w14:paraId="284E001F" w14:textId="342404B6" w:rsidR="00B02FAB" w:rsidRPr="00043D4A" w:rsidRDefault="00B02FAB" w:rsidP="00BD2512">
            <w:pPr>
              <w:pStyle w:val="ListParagraph"/>
              <w:spacing w:line="276" w:lineRule="auto"/>
              <w:ind w:leftChars="0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B02FAB" w:rsidRPr="00323EB3" w14:paraId="7B1969F2" w14:textId="77777777" w:rsidTr="001E6E21">
        <w:tc>
          <w:tcPr>
            <w:tcW w:w="8640" w:type="dxa"/>
          </w:tcPr>
          <w:p w14:paraId="192D54C3" w14:textId="6E430A2F" w:rsidR="00B02FAB" w:rsidRPr="00043D4A" w:rsidRDefault="00B02FAB" w:rsidP="006140D1">
            <w:pPr>
              <w:pStyle w:val="ListParagraph"/>
              <w:spacing w:line="276" w:lineRule="auto"/>
              <w:ind w:leftChars="0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1FA319AC" w14:textId="77777777" w:rsidR="001E6E21" w:rsidRDefault="001E6E21" w:rsidP="001E6E21">
      <w:pPr>
        <w:pStyle w:val="ListParagraph"/>
        <w:snapToGrid w:val="0"/>
        <w:jc w:val="center"/>
        <w:rPr>
          <w:rFonts w:ascii="Times New Roman" w:eastAsia="標楷體" w:hAnsi="Times New Roman" w:cs="Times New Roman"/>
          <w:sz w:val="28"/>
          <w:szCs w:val="28"/>
        </w:rPr>
      </w:pPr>
    </w:p>
    <w:p w14:paraId="7F5EE2B6" w14:textId="762C6171" w:rsidR="001E6E21" w:rsidRPr="00330123" w:rsidRDefault="001E6E21" w:rsidP="001E6E21">
      <w:pPr>
        <w:pStyle w:val="ListParagraph"/>
        <w:snapToGrid w:val="0"/>
        <w:jc w:val="center"/>
        <w:rPr>
          <w:rFonts w:ascii="Times New Roman" w:eastAsia="標楷體" w:hAnsi="Times New Roman" w:cs="Times New Roman"/>
          <w:sz w:val="28"/>
          <w:szCs w:val="28"/>
        </w:rPr>
      </w:pPr>
      <w:r w:rsidRPr="00330123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330123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330123">
        <w:rPr>
          <w:rFonts w:ascii="Times New Roman" w:eastAsia="標楷體" w:hAnsi="Times New Roman" w:cs="Times New Roman"/>
          <w:sz w:val="28"/>
          <w:szCs w:val="28"/>
        </w:rPr>
        <w:t xml:space="preserve"> The End </w:t>
      </w:r>
      <w:r w:rsidRPr="00330123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330123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</w:p>
    <w:p w14:paraId="796F8CF7" w14:textId="0AE46D5A" w:rsidR="003C252F" w:rsidRPr="00323EB3" w:rsidRDefault="003C252F" w:rsidP="00EB4153">
      <w:pPr>
        <w:snapToGrid w:val="0"/>
        <w:rPr>
          <w:rFonts w:ascii="Times New Roman" w:eastAsia="微軟正黑體" w:hAnsi="Times New Roman" w:cs="Times New Roman"/>
          <w:color w:val="FF0000"/>
          <w:sz w:val="28"/>
          <w:szCs w:val="28"/>
        </w:rPr>
      </w:pPr>
    </w:p>
    <w:sectPr w:rsidR="003C252F" w:rsidRPr="00323EB3" w:rsidSect="0056001A">
      <w:footerReference w:type="default" r:id="rId8"/>
      <w:pgSz w:w="11906" w:h="16838" w:code="9"/>
      <w:pgMar w:top="1440" w:right="1800" w:bottom="1440" w:left="180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02C334" w14:textId="77777777" w:rsidR="007C1149" w:rsidRDefault="007C1149" w:rsidP="00DE19B0">
      <w:r>
        <w:separator/>
      </w:r>
    </w:p>
  </w:endnote>
  <w:endnote w:type="continuationSeparator" w:id="0">
    <w:p w14:paraId="3816DB9D" w14:textId="77777777" w:rsidR="007C1149" w:rsidRDefault="007C1149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855505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DD750A" w14:textId="4ED408FF" w:rsidR="00DC2CAC" w:rsidRDefault="00DC2CA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D251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5F4E85" w14:textId="77777777" w:rsidR="00DC2CAC" w:rsidRDefault="00DC2C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4CDD81" w14:textId="77777777" w:rsidR="007C1149" w:rsidRDefault="007C1149" w:rsidP="00DE19B0">
      <w:r>
        <w:separator/>
      </w:r>
    </w:p>
  </w:footnote>
  <w:footnote w:type="continuationSeparator" w:id="0">
    <w:p w14:paraId="23C9BC8D" w14:textId="77777777" w:rsidR="007C1149" w:rsidRDefault="007C1149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DD0056C"/>
    <w:multiLevelType w:val="hybridMultilevel"/>
    <w:tmpl w:val="8078E8D0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6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06D2695"/>
    <w:multiLevelType w:val="hybridMultilevel"/>
    <w:tmpl w:val="357A08D2"/>
    <w:lvl w:ilvl="0" w:tplc="DEA869E2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52693C47"/>
    <w:multiLevelType w:val="hybridMultilevel"/>
    <w:tmpl w:val="4802D190"/>
    <w:lvl w:ilvl="0" w:tplc="3A8EC95E">
      <w:start w:val="1"/>
      <w:numFmt w:val="decimal"/>
      <w:lvlText w:val="%1."/>
      <w:lvlJc w:val="left"/>
      <w:pPr>
        <w:ind w:left="720" w:hanging="360"/>
      </w:pPr>
      <w:rPr>
        <w:rFonts w:ascii="Times New Roman" w:eastAsia="微軟正黑體" w:hAnsi="Times New Roman" w:cs="Times New Roman" w:hint="default"/>
      </w:rPr>
    </w:lvl>
    <w:lvl w:ilvl="1" w:tplc="3D5EADFE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0"/>
  </w:num>
  <w:num w:numId="3">
    <w:abstractNumId w:val="4"/>
  </w:num>
  <w:num w:numId="4">
    <w:abstractNumId w:val="1"/>
  </w:num>
  <w:num w:numId="5">
    <w:abstractNumId w:val="6"/>
  </w:num>
  <w:num w:numId="6">
    <w:abstractNumId w:val="0"/>
  </w:num>
  <w:num w:numId="7">
    <w:abstractNumId w:val="2"/>
  </w:num>
  <w:num w:numId="8">
    <w:abstractNumId w:val="9"/>
  </w:num>
  <w:num w:numId="9">
    <w:abstractNumId w:val="8"/>
  </w:num>
  <w:num w:numId="10">
    <w:abstractNumId w:val="5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IyMTcyNTKzsDRU0lEKTi0uzszPAykwMq4FANr3Z2otAAAA"/>
  </w:docVars>
  <w:rsids>
    <w:rsidRoot w:val="003C252F"/>
    <w:rsid w:val="0000094E"/>
    <w:rsid w:val="00006C7D"/>
    <w:rsid w:val="000133DC"/>
    <w:rsid w:val="000138B4"/>
    <w:rsid w:val="000146FF"/>
    <w:rsid w:val="00020426"/>
    <w:rsid w:val="000229E8"/>
    <w:rsid w:val="00027468"/>
    <w:rsid w:val="0003169A"/>
    <w:rsid w:val="00033700"/>
    <w:rsid w:val="000357B8"/>
    <w:rsid w:val="00035BEF"/>
    <w:rsid w:val="00043D4A"/>
    <w:rsid w:val="0004504B"/>
    <w:rsid w:val="0005637B"/>
    <w:rsid w:val="00056812"/>
    <w:rsid w:val="00061072"/>
    <w:rsid w:val="00075C6C"/>
    <w:rsid w:val="00084AF8"/>
    <w:rsid w:val="000914E9"/>
    <w:rsid w:val="000954C0"/>
    <w:rsid w:val="00096297"/>
    <w:rsid w:val="000A14A2"/>
    <w:rsid w:val="000B0F1D"/>
    <w:rsid w:val="000B51CB"/>
    <w:rsid w:val="000C6CDA"/>
    <w:rsid w:val="000D24D8"/>
    <w:rsid w:val="000D4A91"/>
    <w:rsid w:val="000D60A7"/>
    <w:rsid w:val="000E2187"/>
    <w:rsid w:val="000E58A8"/>
    <w:rsid w:val="0010333A"/>
    <w:rsid w:val="00106E09"/>
    <w:rsid w:val="00110DB4"/>
    <w:rsid w:val="00112319"/>
    <w:rsid w:val="00115CA9"/>
    <w:rsid w:val="00116385"/>
    <w:rsid w:val="001362C8"/>
    <w:rsid w:val="00143B57"/>
    <w:rsid w:val="00144A86"/>
    <w:rsid w:val="00144FCD"/>
    <w:rsid w:val="00147536"/>
    <w:rsid w:val="00152D88"/>
    <w:rsid w:val="00160532"/>
    <w:rsid w:val="001635C1"/>
    <w:rsid w:val="00166A4D"/>
    <w:rsid w:val="00184AF0"/>
    <w:rsid w:val="0019047A"/>
    <w:rsid w:val="00192CD7"/>
    <w:rsid w:val="001A0CF8"/>
    <w:rsid w:val="001C7D9C"/>
    <w:rsid w:val="001E0912"/>
    <w:rsid w:val="001E6E21"/>
    <w:rsid w:val="001F37DF"/>
    <w:rsid w:val="001F4D30"/>
    <w:rsid w:val="00204000"/>
    <w:rsid w:val="00205122"/>
    <w:rsid w:val="00206828"/>
    <w:rsid w:val="002208BE"/>
    <w:rsid w:val="0022506D"/>
    <w:rsid w:val="002311CC"/>
    <w:rsid w:val="00231D22"/>
    <w:rsid w:val="0023560E"/>
    <w:rsid w:val="002470E0"/>
    <w:rsid w:val="0025347E"/>
    <w:rsid w:val="00256CEE"/>
    <w:rsid w:val="00260AAC"/>
    <w:rsid w:val="002611CE"/>
    <w:rsid w:val="002658F7"/>
    <w:rsid w:val="00275E08"/>
    <w:rsid w:val="00282B7C"/>
    <w:rsid w:val="00296C18"/>
    <w:rsid w:val="002A2803"/>
    <w:rsid w:val="002A2F12"/>
    <w:rsid w:val="002C1C22"/>
    <w:rsid w:val="002E0F87"/>
    <w:rsid w:val="002E6289"/>
    <w:rsid w:val="002E71B4"/>
    <w:rsid w:val="002E7705"/>
    <w:rsid w:val="002F585B"/>
    <w:rsid w:val="002F7674"/>
    <w:rsid w:val="002F7F19"/>
    <w:rsid w:val="00314EDC"/>
    <w:rsid w:val="00316DDF"/>
    <w:rsid w:val="00316F6B"/>
    <w:rsid w:val="00323EB3"/>
    <w:rsid w:val="00323FE9"/>
    <w:rsid w:val="00324FFE"/>
    <w:rsid w:val="003338DF"/>
    <w:rsid w:val="003370B1"/>
    <w:rsid w:val="00347C94"/>
    <w:rsid w:val="00365F73"/>
    <w:rsid w:val="00375D03"/>
    <w:rsid w:val="00376472"/>
    <w:rsid w:val="00384A1B"/>
    <w:rsid w:val="00385C5A"/>
    <w:rsid w:val="00385F63"/>
    <w:rsid w:val="00386CCE"/>
    <w:rsid w:val="00391569"/>
    <w:rsid w:val="003A3BFB"/>
    <w:rsid w:val="003A4019"/>
    <w:rsid w:val="003C010D"/>
    <w:rsid w:val="003C252F"/>
    <w:rsid w:val="003D049D"/>
    <w:rsid w:val="003D2257"/>
    <w:rsid w:val="003E0AD7"/>
    <w:rsid w:val="003F07A0"/>
    <w:rsid w:val="003F6520"/>
    <w:rsid w:val="004077DC"/>
    <w:rsid w:val="00414602"/>
    <w:rsid w:val="00421CED"/>
    <w:rsid w:val="004220AE"/>
    <w:rsid w:val="00422659"/>
    <w:rsid w:val="00427E6B"/>
    <w:rsid w:val="00434B4B"/>
    <w:rsid w:val="00440468"/>
    <w:rsid w:val="00440E54"/>
    <w:rsid w:val="00454E05"/>
    <w:rsid w:val="00465368"/>
    <w:rsid w:val="004709F9"/>
    <w:rsid w:val="00471908"/>
    <w:rsid w:val="00472F8C"/>
    <w:rsid w:val="00495A22"/>
    <w:rsid w:val="00497CC4"/>
    <w:rsid w:val="004A5A6E"/>
    <w:rsid w:val="004A62A6"/>
    <w:rsid w:val="004E00EC"/>
    <w:rsid w:val="004E1648"/>
    <w:rsid w:val="004E2BAA"/>
    <w:rsid w:val="004E5B2F"/>
    <w:rsid w:val="004F0283"/>
    <w:rsid w:val="005044F6"/>
    <w:rsid w:val="0050519C"/>
    <w:rsid w:val="00515889"/>
    <w:rsid w:val="00526F73"/>
    <w:rsid w:val="00544D96"/>
    <w:rsid w:val="00551EF3"/>
    <w:rsid w:val="005554A9"/>
    <w:rsid w:val="00556769"/>
    <w:rsid w:val="0056001A"/>
    <w:rsid w:val="00567CBE"/>
    <w:rsid w:val="00572E86"/>
    <w:rsid w:val="00574E5D"/>
    <w:rsid w:val="005767FA"/>
    <w:rsid w:val="00577DA2"/>
    <w:rsid w:val="00580F1D"/>
    <w:rsid w:val="0058671F"/>
    <w:rsid w:val="00593376"/>
    <w:rsid w:val="005933E4"/>
    <w:rsid w:val="00593676"/>
    <w:rsid w:val="005A2243"/>
    <w:rsid w:val="005A3603"/>
    <w:rsid w:val="005B7BCD"/>
    <w:rsid w:val="005C491A"/>
    <w:rsid w:val="005F0955"/>
    <w:rsid w:val="006044DF"/>
    <w:rsid w:val="00613C4A"/>
    <w:rsid w:val="006140D1"/>
    <w:rsid w:val="00642964"/>
    <w:rsid w:val="006510D6"/>
    <w:rsid w:val="00665ADE"/>
    <w:rsid w:val="006663A6"/>
    <w:rsid w:val="0067293D"/>
    <w:rsid w:val="0067578F"/>
    <w:rsid w:val="00676492"/>
    <w:rsid w:val="00677585"/>
    <w:rsid w:val="00683D75"/>
    <w:rsid w:val="00686078"/>
    <w:rsid w:val="006A736E"/>
    <w:rsid w:val="006B15A3"/>
    <w:rsid w:val="006C3C86"/>
    <w:rsid w:val="006C50C8"/>
    <w:rsid w:val="006C58EE"/>
    <w:rsid w:val="006D6738"/>
    <w:rsid w:val="006E4AFF"/>
    <w:rsid w:val="006E68BA"/>
    <w:rsid w:val="006F6386"/>
    <w:rsid w:val="00707AC1"/>
    <w:rsid w:val="00721EF0"/>
    <w:rsid w:val="00722037"/>
    <w:rsid w:val="00724446"/>
    <w:rsid w:val="007248ED"/>
    <w:rsid w:val="00732663"/>
    <w:rsid w:val="00732E79"/>
    <w:rsid w:val="00734E86"/>
    <w:rsid w:val="007436E7"/>
    <w:rsid w:val="00752AB4"/>
    <w:rsid w:val="00756FD6"/>
    <w:rsid w:val="0077456C"/>
    <w:rsid w:val="0078125F"/>
    <w:rsid w:val="0079320F"/>
    <w:rsid w:val="00794300"/>
    <w:rsid w:val="007B4A02"/>
    <w:rsid w:val="007B4F40"/>
    <w:rsid w:val="007B5F88"/>
    <w:rsid w:val="007B6E76"/>
    <w:rsid w:val="007C1149"/>
    <w:rsid w:val="007D29F5"/>
    <w:rsid w:val="007E1DDF"/>
    <w:rsid w:val="007E26FD"/>
    <w:rsid w:val="007E68B7"/>
    <w:rsid w:val="0081299F"/>
    <w:rsid w:val="0081305F"/>
    <w:rsid w:val="00813220"/>
    <w:rsid w:val="00833EC5"/>
    <w:rsid w:val="00836EEA"/>
    <w:rsid w:val="00850177"/>
    <w:rsid w:val="008559D2"/>
    <w:rsid w:val="00883C19"/>
    <w:rsid w:val="00887C48"/>
    <w:rsid w:val="00890D6B"/>
    <w:rsid w:val="008A3808"/>
    <w:rsid w:val="008A727E"/>
    <w:rsid w:val="008D032D"/>
    <w:rsid w:val="008D265F"/>
    <w:rsid w:val="008D3E07"/>
    <w:rsid w:val="008D5B7A"/>
    <w:rsid w:val="008D67FC"/>
    <w:rsid w:val="008E7FC0"/>
    <w:rsid w:val="008F7CF9"/>
    <w:rsid w:val="009131DB"/>
    <w:rsid w:val="00923B8F"/>
    <w:rsid w:val="009515E7"/>
    <w:rsid w:val="0095233F"/>
    <w:rsid w:val="00970E88"/>
    <w:rsid w:val="00971E96"/>
    <w:rsid w:val="009744B0"/>
    <w:rsid w:val="009838CA"/>
    <w:rsid w:val="00991896"/>
    <w:rsid w:val="009A550D"/>
    <w:rsid w:val="009B36E6"/>
    <w:rsid w:val="009B4CBA"/>
    <w:rsid w:val="009C13B1"/>
    <w:rsid w:val="009D07F5"/>
    <w:rsid w:val="009D5D4D"/>
    <w:rsid w:val="009E2413"/>
    <w:rsid w:val="009F7899"/>
    <w:rsid w:val="009F7D4B"/>
    <w:rsid w:val="00A024B2"/>
    <w:rsid w:val="00A0251C"/>
    <w:rsid w:val="00A15B17"/>
    <w:rsid w:val="00A2048C"/>
    <w:rsid w:val="00A25420"/>
    <w:rsid w:val="00A5304C"/>
    <w:rsid w:val="00A5419C"/>
    <w:rsid w:val="00A75525"/>
    <w:rsid w:val="00A92EFC"/>
    <w:rsid w:val="00AA2F05"/>
    <w:rsid w:val="00AC1C4C"/>
    <w:rsid w:val="00AC224D"/>
    <w:rsid w:val="00AD53A4"/>
    <w:rsid w:val="00AF2C86"/>
    <w:rsid w:val="00B02FAB"/>
    <w:rsid w:val="00B11F38"/>
    <w:rsid w:val="00B2298A"/>
    <w:rsid w:val="00B25DED"/>
    <w:rsid w:val="00B41A0E"/>
    <w:rsid w:val="00B62E39"/>
    <w:rsid w:val="00B73FD2"/>
    <w:rsid w:val="00B91382"/>
    <w:rsid w:val="00B91525"/>
    <w:rsid w:val="00B9216D"/>
    <w:rsid w:val="00B940AD"/>
    <w:rsid w:val="00BA3444"/>
    <w:rsid w:val="00BA4CCD"/>
    <w:rsid w:val="00BA5221"/>
    <w:rsid w:val="00BB0764"/>
    <w:rsid w:val="00BB6465"/>
    <w:rsid w:val="00BB6688"/>
    <w:rsid w:val="00BC3A2E"/>
    <w:rsid w:val="00BC3D6F"/>
    <w:rsid w:val="00BC497A"/>
    <w:rsid w:val="00BD2512"/>
    <w:rsid w:val="00BD327E"/>
    <w:rsid w:val="00BD5ECE"/>
    <w:rsid w:val="00BD65A5"/>
    <w:rsid w:val="00BE18E5"/>
    <w:rsid w:val="00BF0CFF"/>
    <w:rsid w:val="00BF4E01"/>
    <w:rsid w:val="00BF6DAC"/>
    <w:rsid w:val="00C05B05"/>
    <w:rsid w:val="00C17778"/>
    <w:rsid w:val="00C42516"/>
    <w:rsid w:val="00C442F0"/>
    <w:rsid w:val="00C45C97"/>
    <w:rsid w:val="00C46F59"/>
    <w:rsid w:val="00C70BD5"/>
    <w:rsid w:val="00C729D2"/>
    <w:rsid w:val="00C849C9"/>
    <w:rsid w:val="00C9012C"/>
    <w:rsid w:val="00C915E0"/>
    <w:rsid w:val="00C95F73"/>
    <w:rsid w:val="00C96837"/>
    <w:rsid w:val="00CA021C"/>
    <w:rsid w:val="00CA0E88"/>
    <w:rsid w:val="00CA5824"/>
    <w:rsid w:val="00CB62B4"/>
    <w:rsid w:val="00CB63F6"/>
    <w:rsid w:val="00CD77DE"/>
    <w:rsid w:val="00CE4BC0"/>
    <w:rsid w:val="00CF351F"/>
    <w:rsid w:val="00CF5439"/>
    <w:rsid w:val="00D06C36"/>
    <w:rsid w:val="00D06C80"/>
    <w:rsid w:val="00D16431"/>
    <w:rsid w:val="00D251BE"/>
    <w:rsid w:val="00D525FB"/>
    <w:rsid w:val="00D52BA9"/>
    <w:rsid w:val="00D5546B"/>
    <w:rsid w:val="00D60A71"/>
    <w:rsid w:val="00D63808"/>
    <w:rsid w:val="00D67AED"/>
    <w:rsid w:val="00D71EBB"/>
    <w:rsid w:val="00D74FD8"/>
    <w:rsid w:val="00D75DA1"/>
    <w:rsid w:val="00D77EFA"/>
    <w:rsid w:val="00D85C76"/>
    <w:rsid w:val="00DA78E6"/>
    <w:rsid w:val="00DC2C69"/>
    <w:rsid w:val="00DC2CAC"/>
    <w:rsid w:val="00DD29E8"/>
    <w:rsid w:val="00DD7B3B"/>
    <w:rsid w:val="00DE0358"/>
    <w:rsid w:val="00DE19B0"/>
    <w:rsid w:val="00DE19D9"/>
    <w:rsid w:val="00DE286E"/>
    <w:rsid w:val="00DE7A88"/>
    <w:rsid w:val="00DE7E4C"/>
    <w:rsid w:val="00DF30AB"/>
    <w:rsid w:val="00DF7275"/>
    <w:rsid w:val="00E11F05"/>
    <w:rsid w:val="00E21261"/>
    <w:rsid w:val="00E25D1A"/>
    <w:rsid w:val="00E32358"/>
    <w:rsid w:val="00E35876"/>
    <w:rsid w:val="00E516EF"/>
    <w:rsid w:val="00E5186E"/>
    <w:rsid w:val="00E5613D"/>
    <w:rsid w:val="00E56C6C"/>
    <w:rsid w:val="00E65470"/>
    <w:rsid w:val="00E707CF"/>
    <w:rsid w:val="00E735AC"/>
    <w:rsid w:val="00E75535"/>
    <w:rsid w:val="00E807AD"/>
    <w:rsid w:val="00E94F6C"/>
    <w:rsid w:val="00EA3B06"/>
    <w:rsid w:val="00EA4A3A"/>
    <w:rsid w:val="00EA5B3D"/>
    <w:rsid w:val="00EA734C"/>
    <w:rsid w:val="00EB4153"/>
    <w:rsid w:val="00EC7727"/>
    <w:rsid w:val="00EF2758"/>
    <w:rsid w:val="00F00685"/>
    <w:rsid w:val="00F03748"/>
    <w:rsid w:val="00F11677"/>
    <w:rsid w:val="00F11DCB"/>
    <w:rsid w:val="00F12D66"/>
    <w:rsid w:val="00F25F4E"/>
    <w:rsid w:val="00F33BDC"/>
    <w:rsid w:val="00F34FD5"/>
    <w:rsid w:val="00F504AE"/>
    <w:rsid w:val="00F53C91"/>
    <w:rsid w:val="00F5653B"/>
    <w:rsid w:val="00F66CE3"/>
    <w:rsid w:val="00F67B22"/>
    <w:rsid w:val="00F722FA"/>
    <w:rsid w:val="00F76698"/>
    <w:rsid w:val="00F8325D"/>
    <w:rsid w:val="00F906F2"/>
    <w:rsid w:val="00FA098F"/>
    <w:rsid w:val="00FA77CF"/>
    <w:rsid w:val="00FB20B7"/>
    <w:rsid w:val="00FB2238"/>
    <w:rsid w:val="00FC489B"/>
    <w:rsid w:val="00FC7B4B"/>
    <w:rsid w:val="00FE78BB"/>
    <w:rsid w:val="00FF4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paragraph" w:customStyle="1" w:styleId="Default">
    <w:name w:val="Default"/>
    <w:rsid w:val="00422659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56FD6"/>
    <w:rPr>
      <w:color w:val="0563C1" w:themeColor="hyperlink"/>
      <w:u w:val="single"/>
    </w:rPr>
  </w:style>
  <w:style w:type="character" w:customStyle="1" w:styleId="ListParagraphChar">
    <w:name w:val="List Paragraph Char"/>
    <w:link w:val="ListParagraph"/>
    <w:uiPriority w:val="34"/>
    <w:rsid w:val="001E6E21"/>
    <w:rPr>
      <w:kern w:val="2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133D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903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29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2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3898D6-A7F1-4DA4-858B-5D7BA02943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74</Words>
  <Characters>15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WAI, Cheuk-bun Solar</cp:lastModifiedBy>
  <cp:revision>3</cp:revision>
  <dcterms:created xsi:type="dcterms:W3CDTF">2024-03-28T07:41:00Z</dcterms:created>
  <dcterms:modified xsi:type="dcterms:W3CDTF">2024-03-28T07:53:00Z</dcterms:modified>
</cp:coreProperties>
</file>